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A80623" w14:textId="6C3FE433" w:rsidR="00C33649" w:rsidRDefault="00C33649">
      <w:r>
        <w:t xml:space="preserve">Scope and limits </w:t>
      </w:r>
    </w:p>
    <w:p w14:paraId="6A225FDA" w14:textId="43C41A9E" w:rsidR="00C33649" w:rsidRDefault="00C33649"/>
    <w:p w14:paraId="17CA47BC" w14:textId="77777777" w:rsidR="00956E5D" w:rsidRDefault="00C33649">
      <w:r>
        <w:t xml:space="preserve">The planned scope of the project is to provide nutritional information and portion control to those who wish to not waste food whilst maintaining a nutritious diet. </w:t>
      </w:r>
    </w:p>
    <w:p w14:paraId="08687373" w14:textId="77777777" w:rsidR="00956E5D" w:rsidRDefault="00956E5D"/>
    <w:p w14:paraId="14437C11" w14:textId="54045C0B" w:rsidR="00956E5D" w:rsidRDefault="00C33649">
      <w:r>
        <w:t xml:space="preserve">The </w:t>
      </w:r>
      <w:r w:rsidR="00956E5D">
        <w:t xml:space="preserve">project </w:t>
      </w:r>
      <w:r>
        <w:t xml:space="preserve">limitations </w:t>
      </w:r>
      <w:r w:rsidR="00956E5D">
        <w:t>are:</w:t>
      </w:r>
    </w:p>
    <w:p w14:paraId="5E904F37" w14:textId="1A21A23D" w:rsidR="00956E5D" w:rsidRDefault="00956E5D" w:rsidP="00956E5D">
      <w:pPr>
        <w:pStyle w:val="ListParagraph"/>
        <w:numPr>
          <w:ilvl w:val="0"/>
          <w:numId w:val="1"/>
        </w:numPr>
      </w:pPr>
      <w:r>
        <w:t xml:space="preserve">We are not going to be able to cover all cuisines and cultures, however, there </w:t>
      </w:r>
      <w:r w:rsidR="004A3061">
        <w:t>may be</w:t>
      </w:r>
      <w:r>
        <w:t xml:space="preserve"> the option of splitting the App into regional “flavours”.</w:t>
      </w:r>
    </w:p>
    <w:p w14:paraId="553DF2DE" w14:textId="74AB3DE2" w:rsidR="00C33649" w:rsidRDefault="00956E5D" w:rsidP="00956E5D">
      <w:pPr>
        <w:pStyle w:val="ListParagraph"/>
        <w:numPr>
          <w:ilvl w:val="0"/>
          <w:numId w:val="1"/>
        </w:numPr>
      </w:pPr>
      <w:r>
        <w:t xml:space="preserve">The information provided by the app is a guideline and users are strongly advised to consult their GP if they have any concerns before </w:t>
      </w:r>
      <w:r w:rsidR="00C3516F">
        <w:t xml:space="preserve">the </w:t>
      </w:r>
      <w:r>
        <w:t xml:space="preserve">commencement of </w:t>
      </w:r>
      <w:bookmarkStart w:id="0" w:name="_GoBack"/>
      <w:bookmarkEnd w:id="0"/>
      <w:r w:rsidR="00C3516F">
        <w:t xml:space="preserve">the </w:t>
      </w:r>
      <w:r>
        <w:t xml:space="preserve">program, as well as stop and consult their GP at the first sign of an adverse effect. </w:t>
      </w:r>
    </w:p>
    <w:p w14:paraId="762A3D0C" w14:textId="4A87236F" w:rsidR="00956E5D" w:rsidRDefault="004A3061" w:rsidP="00956E5D">
      <w:pPr>
        <w:pStyle w:val="ListParagraph"/>
        <w:numPr>
          <w:ilvl w:val="0"/>
          <w:numId w:val="1"/>
        </w:numPr>
      </w:pPr>
      <w:r>
        <w:t>The cultural and sociological imperative to consume, we are socially wired to consume and the eyes bigger than our belly syndrome is something we are all familiar with. we can only advise and hope our advice is followed.</w:t>
      </w:r>
    </w:p>
    <w:sectPr w:rsidR="00956E5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F52BE7"/>
    <w:multiLevelType w:val="hybridMultilevel"/>
    <w:tmpl w:val="02C0CA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2MzQ2MzAG0pYWBko6SsGpxcWZ+XkgBUa1AMqPgaEsAAAA"/>
  </w:docVars>
  <w:rsids>
    <w:rsidRoot w:val="00C33649"/>
    <w:rsid w:val="004A3061"/>
    <w:rsid w:val="00956E5D"/>
    <w:rsid w:val="00C33649"/>
    <w:rsid w:val="00C3516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C205B5"/>
  <w15:chartTrackingRefBased/>
  <w15:docId w15:val="{6FB23FDD-9E8E-4EA7-A31D-DC852629E4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6E5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A2D771E80218F4994C69944C5F37E3E" ma:contentTypeVersion="7" ma:contentTypeDescription="Create a new document." ma:contentTypeScope="" ma:versionID="925c4c9f94e415e5302764b2bd296b3d">
  <xsd:schema xmlns:xsd="http://www.w3.org/2001/XMLSchema" xmlns:xs="http://www.w3.org/2001/XMLSchema" xmlns:p="http://schemas.microsoft.com/office/2006/metadata/properties" xmlns:ns2="2008d7d5-f111-4f18-b39f-d0c15087fcc6" targetNamespace="http://schemas.microsoft.com/office/2006/metadata/properties" ma:root="true" ma:fieldsID="3f07cdbecfc022c9e19fb4a099391da0" ns2:_="">
    <xsd:import namespace="2008d7d5-f111-4f18-b39f-d0c15087fcc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08d7d5-f111-4f18-b39f-d0c15087fc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F498F9C-FF91-4FF5-A230-E8D810D1D822}"/>
</file>

<file path=customXml/itemProps2.xml><?xml version="1.0" encoding="utf-8"?>
<ds:datastoreItem xmlns:ds="http://schemas.openxmlformats.org/officeDocument/2006/customXml" ds:itemID="{933CEB6B-9FE0-4025-8F56-D6FC7C326731}"/>
</file>

<file path=customXml/itemProps3.xml><?xml version="1.0" encoding="utf-8"?>
<ds:datastoreItem xmlns:ds="http://schemas.openxmlformats.org/officeDocument/2006/customXml" ds:itemID="{3268C96D-2097-41F7-9FE9-5852F4909982}"/>
</file>

<file path=docProps/app.xml><?xml version="1.0" encoding="utf-8"?>
<Properties xmlns="http://schemas.openxmlformats.org/officeDocument/2006/extended-properties" xmlns:vt="http://schemas.openxmlformats.org/officeDocument/2006/docPropsVTypes">
  <Template>Normal.dotm</Template>
  <TotalTime>28</TotalTime>
  <Pages>1</Pages>
  <Words>123</Words>
  <Characters>703</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man, Paul B.</dc:creator>
  <cp:keywords/>
  <dc:description/>
  <cp:lastModifiedBy>Harman, Paul B.</cp:lastModifiedBy>
  <cp:revision>2</cp:revision>
  <dcterms:created xsi:type="dcterms:W3CDTF">2019-05-15T02:35:00Z</dcterms:created>
  <dcterms:modified xsi:type="dcterms:W3CDTF">2019-05-17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2D771E80218F4994C69944C5F37E3E</vt:lpwstr>
  </property>
</Properties>
</file>